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0e8b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9T19:10:20Z</dcterms:created>
  <dcterms:modified xsi:type="dcterms:W3CDTF">2022-05-09T19:10:20Z</dcterms:modified>
</cp:coreProperties>
</file>